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Chemical</w:t>
      </w:r>
      <w:r>
        <w:t xml:space="preserve"> </w:t>
      </w:r>
      <w:r>
        <w:t xml:space="preserve">Engineer</w:t>
      </w:r>
      <w:r>
        <w:t xml:space="preserve"> </w:t>
      </w:r>
      <w:r>
        <w:t xml:space="preserve">Position</w:t>
      </w:r>
      <w:r>
        <w:t xml:space="preserve"> </w:t>
      </w:r>
      <w:r>
        <w:t xml:space="preserve">in</w:t>
      </w:r>
      <w:r>
        <w:t xml:space="preserve"> </w:t>
      </w:r>
      <w:r>
        <w:t xml:space="preserve">Montreal,</w:t>
      </w:r>
      <w:r>
        <w:t xml:space="preserve"> </w:t>
      </w:r>
      <w:r>
        <w:t xml:space="preserve">Canada</w:t>
      </w:r>
    </w:p>
    <w:bookmarkStart w:id="21" w:name="internship-application-letter"/>
    <w:p>
      <w:pPr>
        <w:pStyle w:val="Heading1"/>
      </w:pPr>
      <w:r>
        <w:t xml:space="preserve">Internship Application Letter</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October 26, 2023</w:t>
      </w:r>
    </w:p>
    <w:p>
      <w:pPr>
        <w:pStyle w:val="BodyText"/>
      </w:pPr>
      <w:r>
        <w:t xml:space="preserve">Hiring Manager</w:t>
      </w:r>
      <w:r>
        <w:br/>
      </w:r>
      <w:r>
        <w:t xml:space="preserve">[Company Name]</w:t>
      </w:r>
      <w:r>
        <w:br/>
      </w:r>
      <w:r>
        <w:t xml:space="preserve">[Company Address]</w:t>
      </w:r>
      <w:r>
        <w:br/>
      </w:r>
      <w:r>
        <w:t xml:space="preserve">Montreal, Quebec H3C 1K9</w:t>
      </w:r>
      <w:r>
        <w:br/>
      </w:r>
      <w:r>
        <w:t xml:space="preserve">Canada</w:t>
      </w:r>
    </w:p>
    <w:bookmarkStart w:id="20" w:name="X5d1aa9ee500b70f2c694f44ee6618d4694fdff9"/>
    <w:p>
      <w:pPr>
        <w:pStyle w:val="Heading2"/>
      </w:pPr>
      <w:r>
        <w:t xml:space="preserve">Subject: Internship Application for Chemical Engineer Position at [Company Name]</w:t>
      </w:r>
    </w:p>
    <w:p>
      <w:pPr>
        <w:pStyle w:val="FirstParagraph"/>
      </w:pPr>
      <w:r>
        <w:t xml:space="preserve">Dear Hiring Manager,</w:t>
      </w:r>
    </w:p>
    <w:p>
      <w:pPr>
        <w:pStyle w:val="BodyText"/>
      </w:pPr>
      <w:r>
        <w:t xml:space="preserve">I am writing to express my enthusiastic interest in the Chemical Engineering internship position at [Company Name] as advertised on your careers portal, which I discovered while researching leading engineering firms in Canada Montreal. As a final-year Chemical Engineering student at McGill University with a strong academic record and hands-on laboratory experience, I am confident that my technical skills, passion for sustainable process optimization, and dedication to contributing to Montreal's thriving industrial ecosystem make me an ideal candidate for your internship program.</w:t>
      </w:r>
    </w:p>
    <w:p>
      <w:pPr>
        <w:pStyle w:val="BodyText"/>
      </w:pPr>
      <w:r>
        <w:t xml:space="preserve">My academic journey has been meticulously aligned with the demands of modern chemical engineering practice. At McGill's Department of Chemical Engineering, I have completed advanced coursework in reaction engineering, thermodynamics, transport phenomena, and process control—courses directly applicable to the pharmaceutical and petrochemical sectors that dominate Canada Montreal's industrial landscape. In my capstone project titled "Optimization of Bio-Based Polymer Production Using Continuous Flow Reactors," I designed a scalable synthesis pathway that reduced energy consumption by 28% while maintaining product purity standards—a project that exemplifies the kind of innovative, efficiency-driven thinking your team values. This experience, combined with my proficiency in Aspen Plus and COMSOL Multiphysics simulation software, positions me to immediately contribute to your process development initiatives.</w:t>
      </w:r>
    </w:p>
    <w:p>
      <w:pPr>
        <w:pStyle w:val="BodyText"/>
      </w:pPr>
      <w:r>
        <w:t xml:space="preserve">What excites me most about this opportunity is the chance to apply my knowledge within Canada Montreal's unique industrial context. Having lived in Montreal for three years while pursuing my degree, I deeply understand the city's significance as a global hub for chemical innovation—home to major players like Suncor Energy, AstraZeneca Canada, and numerous clean-tech startups. I am particularly impressed by [Company Name]'s commitment to green chemistry initiatives in Montreal, especially your recent work on catalytic conversion of waste biomass into renewable chemicals. My volunteer work with the McGill Sustainable Engineering Group has involved similar projects, where we developed a low-energy membrane filtration system for municipal water treatment—an experience that aligns perfectly with your company's environmental stewardship goals. This connection to Montreal's sustainability movement reinforces my conviction that this internship is the perfect next step in my journey to become a professional Chemical Engineer in Canada.</w:t>
      </w:r>
    </w:p>
    <w:p>
      <w:pPr>
        <w:pStyle w:val="BodyText"/>
      </w:pPr>
      <w:r>
        <w:t xml:space="preserve">During my previous summer internship at Quebec Bio-Products, I gained practical experience implementing quality control protocols for biodegradable packaging materials. I collaborated with production teams to troubleshoot scaling issues in extrusion processes, resulting in a 15% reduction in product defects through systematic root-cause analysis. This role taught me the importance of cross-functional communication—working alongside mechanical engineers, chemists, and operations staff—which is critical for success in Montreal's collaborative industrial environment. I also completed a 300-hour safety certification under CSA Z462 standards at the Montreal Safety Institute, ensuring I can immediately contribute to workplace safety compliance at your facility.</w:t>
      </w:r>
    </w:p>
    <w:p>
      <w:pPr>
        <w:pStyle w:val="BodyText"/>
      </w:pPr>
      <w:r>
        <w:t xml:space="preserve">My understanding of Canada Montreal's regulatory framework further distinguishes me as a candidate. While completing my co-op term in Quebec City, I studied the nuances of CEPA (Canadian Environmental Protection Act) and QMA regulations governing chemical manufacturing—knowledge directly applicable to your operations. I have also participated in Montreal's Chemical Engineering Society networking events, where I connected with industry professionals discussing challenges like carbon capture implementation at St. Lawrence River facilities. This community engagement demonstrates my genuine commitment to becoming an integrated member of the Montreal engineering community, not just a temporary intern.</w:t>
      </w:r>
    </w:p>
    <w:p>
      <w:pPr>
        <w:pStyle w:val="BodyText"/>
      </w:pPr>
      <w:r>
        <w:t xml:space="preserve">I am particularly drawn to [Company Name]'s mentorship culture and your emphasis on developing future leaders in chemical engineering. Your recent publication on "Decarbonizing Montreal's Petrochemical Sector Through Process Intensification" resonated deeply with my career vision, and I would be honored to learn from your team of accomplished Chemical Engineers while contributing my skills in process simulation and data analysis. My ability to quickly adapt to new environments—evidenced by my successful transition from academic studies at McGill to professional settings across Quebec—ensures I will integrate seamlessly into your team within the first week of the internship.</w:t>
      </w:r>
    </w:p>
    <w:p>
      <w:pPr>
        <w:pStyle w:val="BodyText"/>
      </w:pPr>
      <w:r>
        <w:t xml:space="preserve">As a Canadian citizen with fluency in both English and French (B2 level), I am fully prepared to navigate Montreal's bilingual workplace environment. My cultural familiarity with Montreal's dynamic food, arts, and innovation scenes allows me to engage authentically with colleagues while maintaining professional focus. I have already begun exploring opportunities for community involvement through the Montreal Engineering Society's outreach programs—a testament to my long-term commitment to growing within this city.</w:t>
      </w:r>
    </w:p>
    <w:p>
      <w:pPr>
        <w:pStyle w:val="BodyText"/>
      </w:pPr>
      <w:r>
        <w:t xml:space="preserve">This Internship Application Letter represents more than a formal request—it embodies my passion for sustainable chemical engineering in Canada Montreal. I am eager to bring my technical skills, safety consciousness, and cultural adaptability to [Company Name], while learning from your industry expertise. My resume, attached for your review, provides additional detail on my qualifications including academic projects like the "Ethanol Dehydration Optimization" simulation that reduced theoretical energy requirements by 35%.</w:t>
      </w:r>
    </w:p>
    <w:p>
      <w:pPr>
        <w:pStyle w:val="BodyText"/>
      </w:pPr>
      <w:r>
        <w:t xml:space="preserve">I would welcome the opportunity to discuss how my background aligns with your internship goals during an interview at your earliest convenience. Thank you for considering my application. I am excited about the possibility of contributing to [Company Name]'s innovative work in Montreal and becoming a future Chemical Engineer who advances both industry excellence and environmental responsibility in Canada.</w:t>
      </w:r>
    </w:p>
    <w:p>
      <w:pPr>
        <w:pStyle w:val="BodyText"/>
      </w:pPr>
      <w:r>
        <w:t xml:space="preserve">Sincerely,</w:t>
      </w:r>
    </w:p>
    <w:p>
      <w:pPr>
        <w:pStyle w:val="BodyText"/>
      </w:pPr>
      <w:r>
        <w:t xml:space="preserve">[Your Handwritten Signature]</w:t>
      </w:r>
    </w:p>
    <w:p>
      <w:pPr>
        <w:pStyle w:val="BodyText"/>
      </w:pPr>
      <w:r>
        <w:t xml:space="preserve">[Your Typed Full Name]</w:t>
      </w:r>
    </w:p>
    <w:p>
      <w:pPr>
        <w:pStyle w:val="BodyText"/>
      </w:pPr>
      <w:r>
        <w:t xml:space="preserve">Attachments: Resume, Academic Transcript</w:t>
      </w:r>
    </w:p>
    <w:p>
      <w:r>
        <w:pict>
          <v:rect style="width:0;height:1.5pt" o:hralign="center" o:hrstd="t" o:hr="t"/>
        </w:pict>
      </w:r>
    </w:p>
    <w:p>
      <w:pPr>
        <w:pStyle w:val="FirstParagraph"/>
      </w:pPr>
      <w:r>
        <w:t xml:space="preserve">This Internship Application Letter was crafted to demonstrate alignment with the unique requirements of Chemical Engineer roles in Canada Montreal, emphasizing academic preparation, local industry knowledge, and cultural integrat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Chemical Engineer Position in Montreal, Canada</dc:title>
  <dc:creator/>
  <dc:language>en</dc:language>
  <cp:keywords/>
  <dcterms:created xsi:type="dcterms:W3CDTF">2026-07-20T02:50:21Z</dcterms:created>
  <dcterms:modified xsi:type="dcterms:W3CDTF">2026-07-20T02:50:21Z</dcterms:modified>
</cp:coreProperties>
</file>

<file path=docProps/custom.xml><?xml version="1.0" encoding="utf-8"?>
<Properties xmlns="http://schemas.openxmlformats.org/officeDocument/2006/custom-properties" xmlns:vt="http://schemas.openxmlformats.org/officeDocument/2006/docPropsVTypes"/>
</file>